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60C2F6B4" w:rsidR="000C49FD" w:rsidRPr="001D1F70" w:rsidRDefault="001D1F70" w:rsidP="00E31880">
      <w:pPr>
        <w:jc w:val="center"/>
        <w:rPr>
          <w:b/>
          <w:bCs/>
          <w:sz w:val="32"/>
          <w:szCs w:val="32"/>
        </w:rPr>
      </w:pPr>
      <w:r w:rsidRPr="001D1F70">
        <w:rPr>
          <w:b/>
          <w:bCs/>
          <w:sz w:val="32"/>
          <w:szCs w:val="32"/>
        </w:rPr>
        <w:t>(</w:t>
      </w:r>
      <w:r w:rsidR="006E3112">
        <w:rPr>
          <w:b/>
          <w:bCs/>
          <w:sz w:val="32"/>
          <w:szCs w:val="32"/>
        </w:rPr>
        <w:t>Michigan</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631435A" w:rsidR="00C543C7" w:rsidRDefault="006E3112" w:rsidP="00E31880">
            <w:pPr>
              <w:rPr>
                <w:sz w:val="22"/>
                <w:szCs w:val="22"/>
              </w:rPr>
            </w:pPr>
            <w:r>
              <w:rPr>
                <w:sz w:val="22"/>
                <w:szCs w:val="22"/>
              </w:rPr>
              <w:t>Michiga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C4272" w14:textId="77777777" w:rsidR="00E028B2" w:rsidRDefault="00E02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5EAAD00" w:rsidR="004F70A3" w:rsidRPr="00E028B2" w:rsidRDefault="004F70A3" w:rsidP="00E028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B655A" w14:textId="77777777" w:rsidR="00E028B2" w:rsidRDefault="00E028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5D37C" w14:textId="77777777" w:rsidR="00E028B2" w:rsidRDefault="00E02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1F57146" w:rsidR="004F70A3" w:rsidRPr="00E028B2" w:rsidRDefault="004F70A3" w:rsidP="00E028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13DA8" w14:textId="77777777" w:rsidR="00E028B2" w:rsidRDefault="00E02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27883849">
    <w:abstractNumId w:val="2"/>
  </w:num>
  <w:num w:numId="2" w16cid:durableId="898784298">
    <w:abstractNumId w:val="1"/>
  </w:num>
  <w:num w:numId="3" w16cid:durableId="390539344">
    <w:abstractNumId w:val="0"/>
  </w:num>
  <w:num w:numId="4" w16cid:durableId="392807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E311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028B2"/>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